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2C6DBC" w14:textId="77777777" w:rsidR="00A668D3" w:rsidRDefault="00A668D3" w:rsidP="00A668D3">
      <w:bookmarkStart w:id="0" w:name="_GoBack"/>
      <w:bookmarkEnd w:id="0"/>
    </w:p>
    <w:p w14:paraId="137A70E8" w14:textId="77777777" w:rsidR="00A668D3" w:rsidRDefault="00B73519" w:rsidP="00A668D3">
      <w:r w:rsidRPr="001A041E">
        <w:rPr>
          <w:noProof/>
        </w:rPr>
        <w:t xml:space="preserve"> </w:t>
      </w:r>
    </w:p>
    <w:p w14:paraId="5B4A432E" w14:textId="77777777" w:rsidR="00635FE2" w:rsidRDefault="00B73519" w:rsidP="00A668D3">
      <w:pPr>
        <w:rPr>
          <w:noProof/>
        </w:rPr>
      </w:pPr>
      <w:r w:rsidRPr="001A041E">
        <w:rPr>
          <w:noProof/>
        </w:rPr>
        <w:t xml:space="preserve"> </w:t>
      </w:r>
    </w:p>
    <w:p w14:paraId="4B001FD1" w14:textId="77777777" w:rsidR="00F90456" w:rsidRDefault="007B251D" w:rsidP="00A668D3">
      <w:pPr>
        <w:rPr>
          <w:noProof/>
        </w:rPr>
      </w:pPr>
      <w:r w:rsidRPr="001A041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EB3861" wp14:editId="60DEB083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6080760" cy="457200"/>
                <wp:effectExtent l="57150" t="57150" r="53340" b="57150"/>
                <wp:wrapNone/>
                <wp:docPr id="2" name="Title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6080760" cy="4572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solidFill>
                            <a:srgbClr val="842922"/>
                          </a:solidFill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threePt" dir="t">
                            <a:rot lat="0" lon="0" rev="1200000"/>
                          </a:lightRig>
                        </a:scene3d>
                        <a:sp3d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D3F41E" w14:textId="5E88D309" w:rsidR="00A668D3" w:rsidRPr="007B251D" w:rsidRDefault="00C2780F" w:rsidP="00DE497C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48"/>
                                <w:szCs w:val="48"/>
                                <w14:props3d w14:extrusionH="0" w14:contourW="0" w14:prstMaterial="warmMatte"/>
                              </w:rPr>
                            </w:pPr>
                            <w:r>
                              <w:rPr>
                                <w:rFonts w:eastAsiaTheme="majorEastAsia"/>
                                <w:b/>
                                <w:bCs/>
                                <w:smallCaps/>
                                <w:color w:val="FFFFFF" w:themeColor="background1"/>
                                <w:kern w:val="24"/>
                                <w:position w:val="1"/>
                                <w:sz w:val="48"/>
                                <w:szCs w:val="48"/>
                                <w14:props3d w14:extrusionH="0" w14:contourW="0" w14:prstMaterial="warmMatte"/>
                              </w:rPr>
                              <w:t>Social Studies</w:t>
                            </w:r>
                            <w:r w:rsidR="007B251D" w:rsidRPr="007B251D">
                              <w:rPr>
                                <w:rFonts w:eastAsiaTheme="majorEastAsia"/>
                                <w:b/>
                                <w:bCs/>
                                <w:smallCaps/>
                                <w:color w:val="FFFFFF" w:themeColor="background1"/>
                                <w:kern w:val="24"/>
                                <w:position w:val="1"/>
                                <w:sz w:val="48"/>
                                <w:szCs w:val="48"/>
                                <w14:props3d w14:extrusionH="0" w14:contourW="0" w14:prstMaterial="warmMatte"/>
                              </w:rPr>
                              <w:t xml:space="preserve"> </w:t>
                            </w:r>
                            <w:r w:rsidR="00B73519" w:rsidRPr="007B251D">
                              <w:rPr>
                                <w:rFonts w:eastAsiaTheme="majorEastAsia"/>
                                <w:b/>
                                <w:bCs/>
                                <w:smallCaps/>
                                <w:color w:val="FFFFFF" w:themeColor="background1"/>
                                <w:kern w:val="24"/>
                                <w:position w:val="1"/>
                                <w:sz w:val="48"/>
                                <w:szCs w:val="48"/>
                                <w14:props3d w14:extrusionH="0" w14:contourW="0" w14:prstMaterial="warmMatte"/>
                              </w:rPr>
                              <w:t xml:space="preserve">CFA </w:t>
                            </w:r>
                            <w:r w:rsidR="00B73519" w:rsidRPr="007B251D">
                              <w:rPr>
                                <w:rFonts w:eastAsiaTheme="majorEastAsia"/>
                                <w:b/>
                                <w:bCs/>
                                <w:color w:val="FFFFFF" w:themeColor="background1"/>
                                <w:kern w:val="24"/>
                                <w:position w:val="1"/>
                                <w:sz w:val="48"/>
                                <w:szCs w:val="48"/>
                                <w14:props3d w14:extrusionH="0" w14:contourW="0" w14:prstMaterial="warmMatte"/>
                              </w:rPr>
                              <w:t>Example for Looking at Data</w:t>
                            </w:r>
                          </w:p>
                        </w:txbxContent>
                      </wps:txbx>
                      <wps:bodyPr vert="horz" wrap="square" lIns="109728" tIns="54864" rIns="109728" bIns="54864" rtlCol="0" anchor="ctr" anchorCtr="0">
                        <a:noAutofit/>
                        <a:sp3d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EB3861" id="Title 1" o:spid="_x0000_s1026" style="position:absolute;margin-left:0;margin-top:1.05pt;width:478.8pt;height:3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" fillcolor="#17365d [2415]" strokecolor="#842922">
                <v:path arrowok="t"/>
                <o:lock v:ext="edit" grouping="t"/>
                <v:textbox inset="8.64pt,4.32pt,8.64pt,4.32pt">
                  <w:txbxContent>
                    <w:p w14:paraId="5AD3F41E" w14:textId="5E88D309" w:rsidR="00A668D3" w:rsidRPr="007B251D" w:rsidRDefault="00C2780F" w:rsidP="00DE497C">
                      <w:pPr>
                        <w:pStyle w:val="NormalWeb"/>
                        <w:spacing w:before="0" w:beforeAutospacing="0" w:after="0" w:afterAutospacing="0"/>
                        <w:rPr>
                          <w:sz w:val="48"/>
                          <w:szCs w:val="48"/>
                          <w14:props3d w14:extrusionH="0" w14:contourW="0" w14:prstMaterial="warmMatte"/>
                        </w:rPr>
                      </w:pPr>
                      <w:r>
                        <w:rPr>
                          <w:rFonts w:eastAsiaTheme="majorEastAsia"/>
                          <w:b/>
                          <w:bCs/>
                          <w:smallCaps/>
                          <w:color w:val="FFFFFF" w:themeColor="background1"/>
                          <w:kern w:val="24"/>
                          <w:position w:val="1"/>
                          <w:sz w:val="48"/>
                          <w:szCs w:val="48"/>
                          <w14:props3d w14:extrusionH="0" w14:contourW="0" w14:prstMaterial="warmMatte"/>
                        </w:rPr>
                        <w:t>Social Studies</w:t>
                      </w:r>
                      <w:r w:rsidR="007B251D" w:rsidRPr="007B251D">
                        <w:rPr>
                          <w:rFonts w:eastAsiaTheme="majorEastAsia"/>
                          <w:b/>
                          <w:bCs/>
                          <w:smallCaps/>
                          <w:color w:val="FFFFFF" w:themeColor="background1"/>
                          <w:kern w:val="24"/>
                          <w:position w:val="1"/>
                          <w:sz w:val="48"/>
                          <w:szCs w:val="48"/>
                          <w14:props3d w14:extrusionH="0" w14:contourW="0" w14:prstMaterial="warmMatte"/>
                        </w:rPr>
                        <w:t xml:space="preserve"> </w:t>
                      </w:r>
                      <w:r w:rsidR="00B73519" w:rsidRPr="007B251D">
                        <w:rPr>
                          <w:rFonts w:eastAsiaTheme="majorEastAsia"/>
                          <w:b/>
                          <w:bCs/>
                          <w:smallCaps/>
                          <w:color w:val="FFFFFF" w:themeColor="background1"/>
                          <w:kern w:val="24"/>
                          <w:position w:val="1"/>
                          <w:sz w:val="48"/>
                          <w:szCs w:val="48"/>
                          <w14:props3d w14:extrusionH="0" w14:contourW="0" w14:prstMaterial="warmMatte"/>
                        </w:rPr>
                        <w:t xml:space="preserve">CFA </w:t>
                      </w:r>
                      <w:r w:rsidR="00B73519" w:rsidRPr="007B251D">
                        <w:rPr>
                          <w:rFonts w:eastAsiaTheme="majorEastAsia"/>
                          <w:b/>
                          <w:bCs/>
                          <w:color w:val="FFFFFF" w:themeColor="background1"/>
                          <w:kern w:val="24"/>
                          <w:position w:val="1"/>
                          <w:sz w:val="48"/>
                          <w:szCs w:val="48"/>
                          <w14:props3d w14:extrusionH="0" w14:contourW="0" w14:prstMaterial="warmMatte"/>
                        </w:rPr>
                        <w:t>Example for Looking at Dat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ED1622D" w14:textId="77777777" w:rsidR="00F90456" w:rsidRDefault="00F90456" w:rsidP="00A668D3">
      <w:pPr>
        <w:rPr>
          <w:noProof/>
        </w:rPr>
      </w:pPr>
    </w:p>
    <w:p w14:paraId="21B03C9B" w14:textId="77777777" w:rsidR="00F90456" w:rsidRDefault="00F90456" w:rsidP="00A668D3">
      <w:pPr>
        <w:rPr>
          <w:noProof/>
        </w:rPr>
      </w:pPr>
    </w:p>
    <w:p w14:paraId="0111BB23" w14:textId="48A8332C" w:rsidR="00F90456" w:rsidRDefault="005F383E" w:rsidP="00A668D3">
      <w:pPr>
        <w:rPr>
          <w:noProof/>
        </w:rPr>
      </w:pPr>
      <w:r w:rsidRPr="001A041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26722C" wp14:editId="31AD892E">
                <wp:simplePos x="0" y="0"/>
                <wp:positionH relativeFrom="margin">
                  <wp:posOffset>393590</wp:posOffset>
                </wp:positionH>
                <wp:positionV relativeFrom="paragraph">
                  <wp:posOffset>64991</wp:posOffset>
                </wp:positionV>
                <wp:extent cx="6080760" cy="5160396"/>
                <wp:effectExtent l="0" t="0" r="0" b="2540"/>
                <wp:wrapNone/>
                <wp:docPr id="5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80760" cy="51603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B3FCE64" w14:textId="4A671399" w:rsidR="00A668D3" w:rsidRPr="00572FB9" w:rsidRDefault="006B1E3F" w:rsidP="00A668D3">
                            <w:pPr>
                              <w:pStyle w:val="NormalWeb"/>
                              <w:tabs>
                                <w:tab w:val="left" w:pos="90"/>
                              </w:tabs>
                              <w:spacing w:before="0" w:beforeAutospacing="0" w:after="0" w:afterAutospacing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Department</w:t>
                            </w:r>
                            <w:r w:rsidR="00B73519" w:rsidRPr="00572FB9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ocial Studies</w:t>
                            </w:r>
                          </w:p>
                          <w:p w14:paraId="39DDBAA1" w14:textId="6F67BD8E" w:rsidR="00A668D3" w:rsidRPr="00572FB9" w:rsidRDefault="00736AC8" w:rsidP="009216E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Target - Skill Area: </w:t>
                            </w:r>
                            <w:r w:rsidR="00DE497C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Ana</w:t>
                            </w:r>
                            <w:r w:rsidR="005F383E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l</w:t>
                            </w:r>
                            <w:r w:rsidR="00DE497C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ysis</w:t>
                            </w:r>
                            <w:r w:rsidR="005F383E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of graphic imagery</w:t>
                            </w:r>
                            <w:r w:rsidR="006B1E3F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for political purposes</w:t>
                            </w:r>
                          </w:p>
                          <w:p w14:paraId="0A4D8656" w14:textId="31BD73DA" w:rsidR="00A668D3" w:rsidRDefault="00A668D3" w:rsidP="00A668D3">
                            <w:pPr>
                              <w:pStyle w:val="NormalWeb"/>
                              <w:tabs>
                                <w:tab w:val="left" w:pos="90"/>
                              </w:tabs>
                              <w:spacing w:before="0" w:beforeAutospacing="0" w:after="0" w:afterAutospacing="0"/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572FB9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Method: </w:t>
                            </w:r>
                            <w:r w:rsidR="00E73352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Constructed Written Response</w:t>
                            </w:r>
                          </w:p>
                          <w:p w14:paraId="449A4685" w14:textId="77777777" w:rsidR="005F383E" w:rsidRDefault="00F776E0" w:rsidP="005F383E">
                            <w:pPr>
                              <w:pStyle w:val="NormalWeb"/>
                              <w:tabs>
                                <w:tab w:val="left" w:pos="90"/>
                              </w:tabs>
                              <w:spacing w:before="0" w:beforeAutospacing="0" w:after="0" w:afterAutospacing="0"/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Directions: Answer the questions </w:t>
                            </w:r>
                            <w:r w:rsidR="005F383E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below by looking at the graphic</w:t>
                            </w:r>
                          </w:p>
                          <w:p w14:paraId="5656EB33" w14:textId="6D90358E" w:rsidR="00F776E0" w:rsidRDefault="005F383E" w:rsidP="005F383E">
                            <w:pPr>
                              <w:pStyle w:val="NormalWeb"/>
                              <w:tabs>
                                <w:tab w:val="left" w:pos="90"/>
                              </w:tabs>
                              <w:spacing w:before="0" w:beforeAutospacing="0" w:after="0" w:afterAutospacing="0"/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02A7F2" wp14:editId="41309938">
                                  <wp:extent cx="2934031" cy="4236552"/>
                                  <wp:effectExtent l="0" t="0" r="0" b="0"/>
                                  <wp:docPr id="3" name="Picture 3" descr="https://upload.wikimedia.org/wikipedia/commons/e/ee/Kriegsplakate_6_db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https://upload.wikimedia.org/wikipedia/commons/e/ee/Kriegsplakate_6_db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67600" cy="42850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F02BCD1" w14:textId="77777777" w:rsidR="005F383E" w:rsidRPr="00572FB9" w:rsidRDefault="005F383E" w:rsidP="00A668D3">
                            <w:pPr>
                              <w:pStyle w:val="NormalWeb"/>
                              <w:tabs>
                                <w:tab w:val="left" w:pos="90"/>
                              </w:tabs>
                              <w:spacing w:before="0" w:beforeAutospacing="0" w:after="0" w:afterAutospacing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26722C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7" type="#_x0000_t202" style="position:absolute;margin-left:31pt;margin-top:5.1pt;width:478.8pt;height:406.3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" filled="f" stroked="f">
                <v:textbox>
                  <w:txbxContent>
                    <w:p w14:paraId="5B3FCE64" w14:textId="4A671399" w:rsidR="00A668D3" w:rsidRPr="00572FB9" w:rsidRDefault="006B1E3F" w:rsidP="00A668D3">
                      <w:pPr>
                        <w:pStyle w:val="NormalWeb"/>
                        <w:tabs>
                          <w:tab w:val="left" w:pos="90"/>
                        </w:tabs>
                        <w:spacing w:before="0" w:beforeAutospacing="0" w:after="0" w:afterAutospacing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Department</w:t>
                      </w:r>
                      <w:r w:rsidR="00B73519" w:rsidRPr="00572FB9"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Social Studies</w:t>
                      </w:r>
                    </w:p>
                    <w:p w14:paraId="39DDBAA1" w14:textId="6F67BD8E" w:rsidR="00A668D3" w:rsidRPr="00572FB9" w:rsidRDefault="00736AC8" w:rsidP="009216E3">
                      <w:pPr>
                        <w:pStyle w:val="NormalWeb"/>
                        <w:spacing w:before="0" w:beforeAutospacing="0" w:after="0" w:afterAutospacing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Target - Skill Area: </w:t>
                      </w:r>
                      <w:r w:rsidR="00DE497C"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Ana</w:t>
                      </w:r>
                      <w:r w:rsidR="005F383E"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l</w:t>
                      </w:r>
                      <w:r w:rsidR="00DE497C"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ysis</w:t>
                      </w:r>
                      <w:r w:rsidR="005F383E"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of graphic imagery</w:t>
                      </w:r>
                      <w:r w:rsidR="006B1E3F"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for political </w:t>
                      </w:r>
                      <w:r w:rsidR="006B1E3F"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purposes</w:t>
                      </w:r>
                      <w:bookmarkStart w:id="1" w:name="_GoBack"/>
                      <w:bookmarkEnd w:id="1"/>
                    </w:p>
                    <w:p w14:paraId="0A4D8656" w14:textId="31BD73DA" w:rsidR="00A668D3" w:rsidRDefault="00A668D3" w:rsidP="00A668D3">
                      <w:pPr>
                        <w:pStyle w:val="NormalWeb"/>
                        <w:tabs>
                          <w:tab w:val="left" w:pos="90"/>
                        </w:tabs>
                        <w:spacing w:before="0" w:beforeAutospacing="0" w:after="0" w:afterAutospacing="0"/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 w:rsidRPr="00572FB9"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Method: </w:t>
                      </w:r>
                      <w:r w:rsidR="00E73352"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Constructed Written Response</w:t>
                      </w:r>
                    </w:p>
                    <w:p w14:paraId="449A4685" w14:textId="77777777" w:rsidR="005F383E" w:rsidRDefault="00F776E0" w:rsidP="005F383E">
                      <w:pPr>
                        <w:pStyle w:val="NormalWeb"/>
                        <w:tabs>
                          <w:tab w:val="left" w:pos="90"/>
                        </w:tabs>
                        <w:spacing w:before="0" w:beforeAutospacing="0" w:after="0" w:afterAutospacing="0"/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Directions: Answer the questions </w:t>
                      </w:r>
                      <w:r w:rsidR="005F383E"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below by looking at the graphic</w:t>
                      </w:r>
                    </w:p>
                    <w:p w14:paraId="5656EB33" w14:textId="6D90358E" w:rsidR="00F776E0" w:rsidRDefault="005F383E" w:rsidP="005F383E">
                      <w:pPr>
                        <w:pStyle w:val="NormalWeb"/>
                        <w:tabs>
                          <w:tab w:val="left" w:pos="90"/>
                        </w:tabs>
                        <w:spacing w:before="0" w:beforeAutospacing="0" w:after="0" w:afterAutospacing="0"/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02A7F2" wp14:editId="41309938">
                            <wp:extent cx="2934031" cy="4236552"/>
                            <wp:effectExtent l="0" t="0" r="0" b="0"/>
                            <wp:docPr id="3" name="Picture 3" descr="https://upload.wikimedia.org/wikipedia/commons/e/ee/Kriegsplakate_6_db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https://upload.wikimedia.org/wikipedia/commons/e/ee/Kriegsplakate_6_db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67600" cy="42850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F02BCD1" w14:textId="77777777" w:rsidR="005F383E" w:rsidRPr="00572FB9" w:rsidRDefault="005F383E" w:rsidP="00A668D3">
                      <w:pPr>
                        <w:pStyle w:val="NormalWeb"/>
                        <w:tabs>
                          <w:tab w:val="left" w:pos="90"/>
                        </w:tabs>
                        <w:spacing w:before="0" w:beforeAutospacing="0" w:after="0" w:afterAutospacing="0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44E35E" w14:textId="0F40EBF1" w:rsidR="00F90456" w:rsidRDefault="00F90456" w:rsidP="00A668D3">
      <w:pPr>
        <w:rPr>
          <w:noProof/>
        </w:rPr>
      </w:pPr>
    </w:p>
    <w:p w14:paraId="0DD342BA" w14:textId="77777777" w:rsidR="00F90456" w:rsidRDefault="00F90456" w:rsidP="00A668D3">
      <w:pPr>
        <w:rPr>
          <w:noProof/>
        </w:rPr>
      </w:pPr>
    </w:p>
    <w:p w14:paraId="7CB393AC" w14:textId="77777777" w:rsidR="00F90456" w:rsidRDefault="00F90456" w:rsidP="00A668D3"/>
    <w:p w14:paraId="10353B97" w14:textId="77777777" w:rsidR="00F90456" w:rsidRDefault="00F90456" w:rsidP="00A668D3"/>
    <w:p w14:paraId="653BC2BB" w14:textId="77777777" w:rsidR="00F90456" w:rsidRDefault="00F90456" w:rsidP="00A668D3"/>
    <w:p w14:paraId="40AA6696" w14:textId="2225FCE7" w:rsidR="00F90456" w:rsidRDefault="00F90456" w:rsidP="00A668D3"/>
    <w:p w14:paraId="642E5C7C" w14:textId="1544CD56" w:rsidR="00F90456" w:rsidRDefault="00F90456" w:rsidP="00A668D3"/>
    <w:p w14:paraId="619EF2A3" w14:textId="77777777" w:rsidR="00F90456" w:rsidRDefault="00F90456" w:rsidP="00A668D3"/>
    <w:p w14:paraId="29CF3F24" w14:textId="77777777" w:rsidR="00F90456" w:rsidRDefault="00F90456" w:rsidP="00A668D3"/>
    <w:p w14:paraId="0EB61F73" w14:textId="77777777" w:rsidR="00F90456" w:rsidRDefault="00F90456" w:rsidP="00A668D3"/>
    <w:p w14:paraId="7BE12A4F" w14:textId="77777777" w:rsidR="00F90456" w:rsidRDefault="00F90456" w:rsidP="00A668D3"/>
    <w:tbl>
      <w:tblPr>
        <w:tblpPr w:leftFromText="180" w:rightFromText="180" w:vertAnchor="text" w:horzAnchor="margin" w:tblpXSpec="center" w:tblpY="4968"/>
        <w:tblW w:w="9576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3206"/>
        <w:gridCol w:w="3156"/>
        <w:gridCol w:w="3214"/>
      </w:tblGrid>
      <w:tr w:rsidR="005E6E62" w:rsidRPr="00F90456" w14:paraId="0B600401" w14:textId="77777777" w:rsidTr="005F383E">
        <w:trPr>
          <w:trHeight w:val="733"/>
        </w:trPr>
        <w:tc>
          <w:tcPr>
            <w:tcW w:w="3206" w:type="dxa"/>
            <w:shd w:val="clear" w:color="auto" w:fill="D0D8E8"/>
            <w:tcMar>
              <w:top w:w="49" w:type="dxa"/>
              <w:left w:w="97" w:type="dxa"/>
              <w:bottom w:w="49" w:type="dxa"/>
              <w:right w:w="97" w:type="dxa"/>
            </w:tcMar>
          </w:tcPr>
          <w:p w14:paraId="082106FF" w14:textId="77777777" w:rsidR="005E6E62" w:rsidRPr="00F90456" w:rsidRDefault="005E6E62" w:rsidP="005F383E">
            <w:pPr>
              <w:pStyle w:val="ListParagraph"/>
              <w:numPr>
                <w:ilvl w:val="0"/>
                <w:numId w:val="1"/>
              </w:numPr>
              <w:tabs>
                <w:tab w:val="left" w:pos="1400"/>
              </w:tabs>
              <w:ind w:left="343" w:hanging="343"/>
              <w:rPr>
                <w:rFonts w:ascii="Times New Roman" w:hAnsi="Times New Roman" w:cs="Times New Roman"/>
                <w:sz w:val="26"/>
                <w:szCs w:val="26"/>
              </w:rPr>
            </w:pPr>
            <w:r w:rsidRPr="00F90456">
              <w:rPr>
                <w:rFonts w:ascii="Times New Roman" w:hAnsi="Times New Roman" w:cs="Times New Roman"/>
                <w:sz w:val="26"/>
                <w:szCs w:val="26"/>
              </w:rPr>
              <w:t>What is the purpose of the graphic?</w:t>
            </w:r>
          </w:p>
          <w:p w14:paraId="7616267F" w14:textId="77777777" w:rsidR="005E6E62" w:rsidRPr="00F90456" w:rsidRDefault="005E6E62" w:rsidP="005F383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156" w:type="dxa"/>
            <w:shd w:val="clear" w:color="auto" w:fill="D0D8E8"/>
            <w:tcMar>
              <w:top w:w="49" w:type="dxa"/>
              <w:left w:w="97" w:type="dxa"/>
              <w:bottom w:w="49" w:type="dxa"/>
              <w:right w:w="97" w:type="dxa"/>
            </w:tcMar>
          </w:tcPr>
          <w:p w14:paraId="4ACFC960" w14:textId="2D3D9A99" w:rsidR="005E6E62" w:rsidRPr="00F90456" w:rsidRDefault="005F383E" w:rsidP="005F383E">
            <w:pPr>
              <w:pStyle w:val="ListParagraph"/>
              <w:numPr>
                <w:ilvl w:val="0"/>
                <w:numId w:val="1"/>
              </w:numPr>
              <w:tabs>
                <w:tab w:val="left" w:pos="1400"/>
              </w:tabs>
              <w:ind w:left="321" w:hanging="321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What visual imagery lends itself to its purpose?</w:t>
            </w:r>
            <w:r w:rsidR="00B55114" w:rsidRPr="00F9045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206D4FCE" w14:textId="77777777" w:rsidR="005E6E62" w:rsidRPr="00F90456" w:rsidRDefault="005E6E62" w:rsidP="005F383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214" w:type="dxa"/>
            <w:shd w:val="clear" w:color="auto" w:fill="D0D8E8"/>
          </w:tcPr>
          <w:p w14:paraId="1C9B42D7" w14:textId="04B3A473" w:rsidR="005E6E62" w:rsidRPr="00F90456" w:rsidRDefault="00B55114" w:rsidP="00B55114">
            <w:pPr>
              <w:pStyle w:val="ListParagraph"/>
              <w:numPr>
                <w:ilvl w:val="0"/>
                <w:numId w:val="1"/>
              </w:numPr>
              <w:ind w:left="360" w:hanging="27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What key ideas of the era and social beliefs make this image potentially effective</w:t>
            </w:r>
            <w:r w:rsidR="00FB129F">
              <w:rPr>
                <w:rFonts w:ascii="Times New Roman" w:hAnsi="Times New Roman" w:cs="Times New Roman"/>
                <w:sz w:val="26"/>
                <w:szCs w:val="26"/>
              </w:rPr>
              <w:t xml:space="preserve"> for the intended audience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? </w:t>
            </w:r>
          </w:p>
        </w:tc>
      </w:tr>
      <w:tr w:rsidR="005E6E62" w:rsidRPr="00F90456" w14:paraId="77362006" w14:textId="77777777" w:rsidTr="005F383E">
        <w:trPr>
          <w:trHeight w:val="2149"/>
        </w:trPr>
        <w:tc>
          <w:tcPr>
            <w:tcW w:w="3206" w:type="dxa"/>
            <w:shd w:val="clear" w:color="auto" w:fill="E9EDF4"/>
            <w:tcMar>
              <w:top w:w="49" w:type="dxa"/>
              <w:left w:w="97" w:type="dxa"/>
              <w:bottom w:w="49" w:type="dxa"/>
              <w:right w:w="97" w:type="dxa"/>
            </w:tcMar>
          </w:tcPr>
          <w:p w14:paraId="7D86624A" w14:textId="77777777" w:rsidR="005E6E62" w:rsidRPr="00F90456" w:rsidRDefault="005E6E62" w:rsidP="005F383E">
            <w:pPr>
              <w:ind w:left="73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156" w:type="dxa"/>
            <w:shd w:val="clear" w:color="auto" w:fill="E9EDF4"/>
            <w:tcMar>
              <w:top w:w="49" w:type="dxa"/>
              <w:left w:w="97" w:type="dxa"/>
              <w:bottom w:w="49" w:type="dxa"/>
              <w:right w:w="97" w:type="dxa"/>
            </w:tcMar>
          </w:tcPr>
          <w:p w14:paraId="2775BF79" w14:textId="77777777" w:rsidR="005E6E62" w:rsidRPr="00F90456" w:rsidRDefault="005E6E62" w:rsidP="005F383E">
            <w:pPr>
              <w:ind w:left="83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214" w:type="dxa"/>
            <w:shd w:val="clear" w:color="auto" w:fill="E9EDF4"/>
          </w:tcPr>
          <w:p w14:paraId="6B3F51E8" w14:textId="77777777" w:rsidR="005E6E62" w:rsidRPr="00F90456" w:rsidRDefault="005E6E62" w:rsidP="005F383E">
            <w:pPr>
              <w:ind w:left="83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72777200" w14:textId="3938D2C7" w:rsidR="00F90456" w:rsidRDefault="00F90456" w:rsidP="00A668D3"/>
    <w:p w14:paraId="6B5D5286" w14:textId="168F119A" w:rsidR="00F90456" w:rsidRDefault="00F90456" w:rsidP="00A668D3"/>
    <w:p w14:paraId="7633C780" w14:textId="77777777" w:rsidR="00F90456" w:rsidRDefault="00F90456" w:rsidP="00A668D3"/>
    <w:p w14:paraId="3B797E33" w14:textId="3544296F" w:rsidR="00F90456" w:rsidRPr="00A668D3" w:rsidRDefault="00111067" w:rsidP="00E81B6B">
      <w:pPr>
        <w:ind w:right="540"/>
      </w:pPr>
      <w:r w:rsidRPr="00111067">
        <w:rPr>
          <w:noProof/>
        </w:rPr>
        <w:t xml:space="preserve"> </w:t>
      </w:r>
    </w:p>
    <w:sectPr w:rsidR="00F90456" w:rsidRPr="00A668D3" w:rsidSect="00AA3D0F">
      <w:headerReference w:type="default" r:id="rId9"/>
      <w:footerReference w:type="default" r:id="rId10"/>
      <w:pgSz w:w="12240" w:h="15840"/>
      <w:pgMar w:top="720" w:right="720" w:bottom="720" w:left="720" w:header="720" w:footer="165" w:gutter="0"/>
      <w:pgBorders w:offsetFrom="page">
        <w:top w:val="single" w:sz="4" w:space="24" w:color="943634" w:themeColor="accent2" w:themeShade="BF"/>
        <w:left w:val="single" w:sz="4" w:space="24" w:color="943634" w:themeColor="accent2" w:themeShade="BF"/>
        <w:bottom w:val="single" w:sz="4" w:space="24" w:color="943634" w:themeColor="accent2" w:themeShade="BF"/>
        <w:right w:val="single" w:sz="4" w:space="24" w:color="943634" w:themeColor="accent2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E685FE" w14:textId="77777777" w:rsidR="00586E1C" w:rsidRDefault="00586E1C" w:rsidP="001A041E">
      <w:r>
        <w:separator/>
      </w:r>
    </w:p>
  </w:endnote>
  <w:endnote w:type="continuationSeparator" w:id="0">
    <w:p w14:paraId="5CD8431B" w14:textId="77777777" w:rsidR="00586E1C" w:rsidRDefault="00586E1C" w:rsidP="001A0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C0531A" w14:textId="77777777" w:rsidR="004A5872" w:rsidRDefault="00AA3D0F">
    <w:pPr>
      <w:pStyle w:val="Footer"/>
    </w:pPr>
    <w:r>
      <w:rPr>
        <w:rFonts w:ascii="Times New Roman" w:hAnsi="Times New Roman" w:cs="Times New Roman"/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56BD032" wp14:editId="041EE53C">
              <wp:simplePos x="0" y="0"/>
              <wp:positionH relativeFrom="page">
                <wp:posOffset>6905625</wp:posOffset>
              </wp:positionH>
              <wp:positionV relativeFrom="paragraph">
                <wp:posOffset>635</wp:posOffset>
              </wp:positionV>
              <wp:extent cx="866775" cy="21463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6775" cy="2146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0B58905" w14:textId="77777777" w:rsidR="00A6227A" w:rsidRDefault="00A6227A" w:rsidP="00A6227A">
                          <w:pPr>
                            <w:pStyle w:val="Footer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Rev. 09/14/2016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6BD03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43.75pt;margin-top:.05pt;width:68.25pt;height:16.9pt;z-index:251657216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" filled="f" stroked="f" strokeweight=".5pt">
              <v:textbox style="mso-fit-shape-to-text:t">
                <w:txbxContent>
                  <w:p w14:paraId="30B58905" w14:textId="77777777" w:rsidR="00A6227A" w:rsidRDefault="00A6227A" w:rsidP="00A6227A">
                    <w:pPr>
                      <w:pStyle w:val="Footer"/>
                      <w:jc w:val="right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Rev. 09/14/2016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81B6B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4CE4D2" wp14:editId="10F324B5">
              <wp:simplePos x="0" y="0"/>
              <wp:positionH relativeFrom="page">
                <wp:posOffset>0</wp:posOffset>
              </wp:positionH>
              <wp:positionV relativeFrom="paragraph">
                <wp:posOffset>-3810</wp:posOffset>
              </wp:positionV>
              <wp:extent cx="610235" cy="214630"/>
              <wp:effectExtent l="0" t="0" r="0" b="0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0235" cy="2146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F57A641" w14:textId="714C60B5" w:rsidR="00622580" w:rsidRPr="00BC1BAE" w:rsidRDefault="00186692" w:rsidP="006F2413">
                          <w:pPr>
                            <w:pStyle w:val="Footer"/>
                            <w:rPr>
                              <w:rFonts w:ascii="Times New Roman" w:hAnsi="Times New Roman" w:cs="Times New Roman"/>
                              <w:noProof/>
                              <w:sz w:val="16"/>
                              <w:szCs w:val="16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CA4482E" wp14:editId="77541F94">
                                <wp:extent cx="6858000" cy="1016635"/>
                                <wp:effectExtent l="0" t="0" r="0" b="0"/>
                                <wp:docPr id="1" name="Picture 1" descr="American Institutes for Research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descr="American Institutes for Research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858000" cy="101663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4CE4D2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9" type="#_x0000_t202" style="position:absolute;margin-left:0;margin-top:-.3pt;width:48.05pt;height:16.9pt;z-index:251662336;visibility:visible;mso-wrap-style:non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" filled="f" stroked="f" strokeweight=".5pt">
              <v:textbox style="mso-fit-shape-to-text:t">
                <w:txbxContent>
                  <w:p w14:paraId="6F57A641" w14:textId="714C60B5" w:rsidR="00622580" w:rsidRPr="00BC1BAE" w:rsidRDefault="00186692" w:rsidP="006F2413">
                    <w:pPr>
                      <w:pStyle w:val="Footer"/>
                      <w:rPr>
                        <w:rFonts w:ascii="Times New Roman" w:hAnsi="Times New Roman" w:cs="Times New Roman"/>
                        <w:noProof/>
                        <w:sz w:val="16"/>
                        <w:szCs w:val="16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CA4482E" wp14:editId="77541F94">
                          <wp:extent cx="6858000" cy="1016635"/>
                          <wp:effectExtent l="0" t="0" r="0" b="0"/>
                          <wp:docPr id="1" name="Picture 1" descr="American Institutes for Research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descr="American Institutes for Research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6858000" cy="101663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94E67E" w14:textId="77777777" w:rsidR="00586E1C" w:rsidRDefault="00586E1C" w:rsidP="001A041E">
      <w:r>
        <w:separator/>
      </w:r>
    </w:p>
  </w:footnote>
  <w:footnote w:type="continuationSeparator" w:id="0">
    <w:p w14:paraId="66B2E933" w14:textId="77777777" w:rsidR="00586E1C" w:rsidRDefault="00586E1C" w:rsidP="001A04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74F744" w14:textId="4F844340" w:rsidR="001A041E" w:rsidRDefault="001A041E" w:rsidP="00B96496">
    <w:pPr>
      <w:pStyle w:val="Header"/>
      <w:tabs>
        <w:tab w:val="clear" w:pos="4680"/>
        <w:tab w:val="clear" w:pos="9360"/>
      </w:tabs>
      <w:ind w:right="63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7B61D0"/>
    <w:multiLevelType w:val="hybridMultilevel"/>
    <w:tmpl w:val="70447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tTAyNjQzMbU0MTJW0lEKTi0uzszPAykwNKgFACG9WbUtAAAA"/>
  </w:docVars>
  <w:rsids>
    <w:rsidRoot w:val="00635FE2"/>
    <w:rsid w:val="000506CC"/>
    <w:rsid w:val="00111067"/>
    <w:rsid w:val="00186692"/>
    <w:rsid w:val="00186A84"/>
    <w:rsid w:val="001A041E"/>
    <w:rsid w:val="001A04AB"/>
    <w:rsid w:val="002D61FE"/>
    <w:rsid w:val="004A5872"/>
    <w:rsid w:val="004E5B74"/>
    <w:rsid w:val="00567C23"/>
    <w:rsid w:val="00572FB9"/>
    <w:rsid w:val="0058579E"/>
    <w:rsid w:val="00586E1C"/>
    <w:rsid w:val="005C612F"/>
    <w:rsid w:val="005E6E62"/>
    <w:rsid w:val="005F383E"/>
    <w:rsid w:val="00622580"/>
    <w:rsid w:val="00635FE2"/>
    <w:rsid w:val="006A1CA7"/>
    <w:rsid w:val="006B1E3F"/>
    <w:rsid w:val="00736AC8"/>
    <w:rsid w:val="007B251D"/>
    <w:rsid w:val="007D77B4"/>
    <w:rsid w:val="0081578B"/>
    <w:rsid w:val="00871414"/>
    <w:rsid w:val="0088616A"/>
    <w:rsid w:val="008A4AB2"/>
    <w:rsid w:val="009216E3"/>
    <w:rsid w:val="00995EE2"/>
    <w:rsid w:val="00A6227A"/>
    <w:rsid w:val="00A668D3"/>
    <w:rsid w:val="00AA3D0F"/>
    <w:rsid w:val="00B55114"/>
    <w:rsid w:val="00B73519"/>
    <w:rsid w:val="00B96496"/>
    <w:rsid w:val="00BC1BAE"/>
    <w:rsid w:val="00C2780F"/>
    <w:rsid w:val="00CE1A78"/>
    <w:rsid w:val="00DE497C"/>
    <w:rsid w:val="00E16C69"/>
    <w:rsid w:val="00E73352"/>
    <w:rsid w:val="00E81B6B"/>
    <w:rsid w:val="00F35057"/>
    <w:rsid w:val="00F776E0"/>
    <w:rsid w:val="00F90456"/>
    <w:rsid w:val="00FB129F"/>
    <w:rsid w:val="00FC1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5803D8C"/>
  <w15:docId w15:val="{1DDAB99F-F091-4081-A9DD-DA5D459F1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5FE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FE2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A04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41E"/>
  </w:style>
  <w:style w:type="paragraph" w:styleId="Footer">
    <w:name w:val="footer"/>
    <w:basedOn w:val="Normal"/>
    <w:link w:val="FooterChar"/>
    <w:uiPriority w:val="99"/>
    <w:unhideWhenUsed/>
    <w:rsid w:val="001A04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41E"/>
  </w:style>
  <w:style w:type="paragraph" w:styleId="NormalWeb">
    <w:name w:val="Normal (Web)"/>
    <w:basedOn w:val="Normal"/>
    <w:uiPriority w:val="99"/>
    <w:unhideWhenUsed/>
    <w:rsid w:val="001A041E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F90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7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c Template</vt:lpstr>
    </vt:vector>
  </TitlesOfParts>
  <Company/>
  <LinksUpToDate>false</LinksUpToDate>
  <CharactersWithSpaces>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c Template</dc:title>
  <dc:subject/>
  <dc:creator>Karen Barroso;Sudie Whalen</dc:creator>
  <cp:keywords>PLC</cp:keywords>
  <dc:description/>
  <cp:lastModifiedBy>Patti Hughes</cp:lastModifiedBy>
  <cp:revision>2</cp:revision>
  <cp:lastPrinted>2016-09-17T00:38:00Z</cp:lastPrinted>
  <dcterms:created xsi:type="dcterms:W3CDTF">2017-02-10T16:50:00Z</dcterms:created>
  <dcterms:modified xsi:type="dcterms:W3CDTF">2017-02-10T16:50:00Z</dcterms:modified>
</cp:coreProperties>
</file>